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7635" w:rsidRPr="00045B4A" w:rsidRDefault="00187635" w:rsidP="00187635">
      <w:pPr>
        <w:pStyle w:val="Heading1"/>
        <w:rPr>
          <w:rFonts w:ascii="Arial" w:hAnsi="Arial" w:cs="Arial"/>
        </w:rPr>
      </w:pPr>
      <w:r w:rsidRPr="00045B4A">
        <w:rPr>
          <w:rFonts w:ascii="Arial" w:hAnsi="Arial" w:cs="Arial"/>
        </w:rPr>
        <w:t>School resource</w:t>
      </w:r>
    </w:p>
    <w:p w:rsidR="008C388D" w:rsidRPr="00045B4A" w:rsidRDefault="00187635" w:rsidP="00E00D45">
      <w:pPr>
        <w:pStyle w:val="Title"/>
        <w:rPr>
          <w:rFonts w:ascii="Arial" w:hAnsi="Arial" w:cs="Arial"/>
        </w:rPr>
      </w:pPr>
      <w:r w:rsidRPr="00045B4A">
        <w:rPr>
          <w:rFonts w:ascii="Arial" w:hAnsi="Arial" w:cs="Arial"/>
        </w:rPr>
        <w:t>Symbols of Power</w:t>
      </w:r>
    </w:p>
    <w:p w:rsidR="00187635" w:rsidRPr="00045B4A" w:rsidRDefault="00187635" w:rsidP="00154D22">
      <w:pPr>
        <w:pStyle w:val="Heading1"/>
        <w:rPr>
          <w:rFonts w:ascii="Arial" w:hAnsi="Arial" w:cs="Arial"/>
        </w:rPr>
      </w:pPr>
      <w:r w:rsidRPr="00045B4A">
        <w:rPr>
          <w:rFonts w:ascii="Arial" w:hAnsi="Arial" w:cs="Arial"/>
        </w:rPr>
        <w:t>Key Characters</w:t>
      </w:r>
    </w:p>
    <w:p w:rsidR="00187635" w:rsidRPr="00045B4A" w:rsidRDefault="00187635" w:rsidP="00470DD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none" w:sz="0" w:space="0" w:color="auto"/>
        </w:tblBorders>
        <w:tblLayout w:type="fixed"/>
        <w:tblCellMar>
          <w:top w:w="284" w:type="dxa"/>
          <w:left w:w="0" w:type="dxa"/>
          <w:bottom w:w="284" w:type="dxa"/>
          <w:right w:w="0" w:type="dxa"/>
        </w:tblCellMar>
        <w:tblLook w:val="04A0" w:firstRow="1" w:lastRow="0" w:firstColumn="1" w:lastColumn="0" w:noHBand="0" w:noVBand="1"/>
      </w:tblPr>
      <w:tblGrid>
        <w:gridCol w:w="2155"/>
        <w:gridCol w:w="680"/>
        <w:gridCol w:w="6804"/>
      </w:tblGrid>
      <w:tr w:rsidR="00187635" w:rsidRPr="00045B4A" w:rsidTr="00521241">
        <w:trPr>
          <w:cantSplit/>
        </w:trPr>
        <w:tc>
          <w:tcPr>
            <w:tcW w:w="2155" w:type="dxa"/>
          </w:tcPr>
          <w:p w:rsidR="00187635" w:rsidRPr="00045B4A" w:rsidRDefault="00187635" w:rsidP="00470DD9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noProof/>
              </w:rPr>
              <w:drawing>
                <wp:inline distT="0" distB="0" distL="0" distR="0" wp14:anchorId="33082B96" wp14:editId="5B7CF4AE">
                  <wp:extent cx="1257480" cy="1718389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Screen Shot 2016-09-02 at 01.04.45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480" cy="1718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87635" w:rsidRPr="00045B4A" w:rsidRDefault="00187635" w:rsidP="000947C2">
            <w:pPr>
              <w:pStyle w:val="Heading2"/>
              <w:rPr>
                <w:rFonts w:ascii="Arial" w:hAnsi="Arial" w:cs="Arial"/>
              </w:rPr>
            </w:pPr>
          </w:p>
          <w:p w:rsidR="00187635" w:rsidRPr="00045B4A" w:rsidRDefault="00187635" w:rsidP="000947C2">
            <w:pPr>
              <w:pStyle w:val="Heading2"/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 xml:space="preserve">Krishna and </w:t>
            </w:r>
            <w:proofErr w:type="spellStart"/>
            <w:r w:rsidRPr="00045B4A">
              <w:rPr>
                <w:rFonts w:ascii="Arial" w:hAnsi="Arial" w:cs="Arial"/>
              </w:rPr>
              <w:t>Jambavan</w:t>
            </w:r>
            <w:proofErr w:type="spellEnd"/>
          </w:p>
          <w:p w:rsidR="00187635" w:rsidRPr="00045B4A" w:rsidRDefault="00187635" w:rsidP="00521241">
            <w:pPr>
              <w:pStyle w:val="ImageCreditText"/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80" w:type="dxa"/>
          </w:tcPr>
          <w:p w:rsidR="00187635" w:rsidRPr="00045B4A" w:rsidRDefault="00187635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 xml:space="preserve">According to some Hindu legends, the 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 xml:space="preserve"> diamond was</w:t>
            </w:r>
            <w:r w:rsidRPr="00045B4A">
              <w:rPr>
                <w:rFonts w:ascii="Arial" w:hAnsi="Arial" w:cs="Arial"/>
              </w:rPr>
              <w:t xml:space="preserve"> found over </w:t>
            </w:r>
            <w:r w:rsidRPr="00045B4A">
              <w:rPr>
                <w:rFonts w:ascii="Arial" w:hAnsi="Arial" w:cs="Arial"/>
              </w:rPr>
              <w:t xml:space="preserve">5000 years ago and given to Krishna by </w:t>
            </w:r>
            <w:proofErr w:type="spellStart"/>
            <w:r w:rsidRPr="00045B4A">
              <w:rPr>
                <w:rFonts w:ascii="Arial" w:hAnsi="Arial" w:cs="Arial"/>
              </w:rPr>
              <w:t>Jambavan</w:t>
            </w:r>
            <w:proofErr w:type="spellEnd"/>
            <w:r w:rsidRPr="00045B4A">
              <w:rPr>
                <w:rFonts w:ascii="Arial" w:hAnsi="Arial" w:cs="Arial"/>
              </w:rPr>
              <w:t>,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King of the Bears.</w:t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The jewel was originally a gift fr</w:t>
            </w:r>
            <w:r w:rsidRPr="00045B4A">
              <w:rPr>
                <w:rFonts w:ascii="Arial" w:hAnsi="Arial" w:cs="Arial"/>
              </w:rPr>
              <w:t xml:space="preserve">om the sun god Surya to a loyal </w:t>
            </w:r>
            <w:r w:rsidRPr="00045B4A">
              <w:rPr>
                <w:rFonts w:ascii="Arial" w:hAnsi="Arial" w:cs="Arial"/>
              </w:rPr>
              <w:t>follower but was later stolen and found its way into the hands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of </w:t>
            </w:r>
            <w:proofErr w:type="spellStart"/>
            <w:r w:rsidRPr="00045B4A">
              <w:rPr>
                <w:rFonts w:ascii="Arial" w:hAnsi="Arial" w:cs="Arial"/>
              </w:rPr>
              <w:t>Jambavan</w:t>
            </w:r>
            <w:proofErr w:type="spellEnd"/>
            <w:r w:rsidRPr="00045B4A">
              <w:rPr>
                <w:rFonts w:ascii="Arial" w:hAnsi="Arial" w:cs="Arial"/>
              </w:rPr>
              <w:t>, an immortal hero who could transform himself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into a bear.</w:t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Krishna, a supreme god, was ac</w:t>
            </w:r>
            <w:r w:rsidRPr="00045B4A">
              <w:rPr>
                <w:rFonts w:ascii="Arial" w:hAnsi="Arial" w:cs="Arial"/>
              </w:rPr>
              <w:t xml:space="preserve">cused of stealing the jewel and </w:t>
            </w:r>
            <w:r w:rsidRPr="00045B4A">
              <w:rPr>
                <w:rFonts w:ascii="Arial" w:hAnsi="Arial" w:cs="Arial"/>
              </w:rPr>
              <w:t>vowed to track down the real thief to prove his innocence.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Eventually his </w:t>
            </w:r>
            <w:proofErr w:type="gramStart"/>
            <w:r w:rsidRPr="00045B4A">
              <w:rPr>
                <w:rFonts w:ascii="Arial" w:hAnsi="Arial" w:cs="Arial"/>
              </w:rPr>
              <w:t>search lead</w:t>
            </w:r>
            <w:proofErr w:type="gramEnd"/>
            <w:r w:rsidRPr="00045B4A">
              <w:rPr>
                <w:rFonts w:ascii="Arial" w:hAnsi="Arial" w:cs="Arial"/>
              </w:rPr>
              <w:t xml:space="preserve"> him to </w:t>
            </w:r>
            <w:proofErr w:type="spellStart"/>
            <w:r w:rsidRPr="00045B4A">
              <w:rPr>
                <w:rFonts w:ascii="Arial" w:hAnsi="Arial" w:cs="Arial"/>
              </w:rPr>
              <w:t>Jambavan</w:t>
            </w:r>
            <w:proofErr w:type="spellEnd"/>
            <w:r w:rsidRPr="00045B4A">
              <w:rPr>
                <w:rFonts w:ascii="Arial" w:hAnsi="Arial" w:cs="Arial"/>
              </w:rPr>
              <w:t xml:space="preserve"> and after 28 days of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fighting, </w:t>
            </w:r>
            <w:proofErr w:type="spellStart"/>
            <w:r w:rsidRPr="00045B4A">
              <w:rPr>
                <w:rFonts w:ascii="Arial" w:hAnsi="Arial" w:cs="Arial"/>
              </w:rPr>
              <w:t>Jambavan</w:t>
            </w:r>
            <w:proofErr w:type="spellEnd"/>
            <w:r w:rsidRPr="00045B4A">
              <w:rPr>
                <w:rFonts w:ascii="Arial" w:hAnsi="Arial" w:cs="Arial"/>
              </w:rPr>
              <w:t xml:space="preserve"> returned the diamond to Krishna along with his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daughter’s hand in marriage.</w:t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Later a curse was put on the j</w:t>
            </w:r>
            <w:r w:rsidRPr="00045B4A">
              <w:rPr>
                <w:rFonts w:ascii="Arial" w:hAnsi="Arial" w:cs="Arial"/>
              </w:rPr>
              <w:t xml:space="preserve">ewel: ‘He who owns this diamond </w:t>
            </w:r>
            <w:r w:rsidRPr="00045B4A">
              <w:rPr>
                <w:rFonts w:ascii="Arial" w:hAnsi="Arial" w:cs="Arial"/>
              </w:rPr>
              <w:t>shall own the world, but will also know all of its misfortunes.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Only god, or a woman, can wear it with impunity.’</w:t>
            </w:r>
          </w:p>
        </w:tc>
      </w:tr>
      <w:tr w:rsidR="00187635" w:rsidRPr="00045B4A" w:rsidTr="00521241">
        <w:trPr>
          <w:cantSplit/>
        </w:trPr>
        <w:tc>
          <w:tcPr>
            <w:tcW w:w="2155" w:type="dxa"/>
          </w:tcPr>
          <w:p w:rsidR="00187635" w:rsidRPr="00045B4A" w:rsidRDefault="00187635" w:rsidP="00470DD9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noProof/>
              </w:rPr>
              <w:drawing>
                <wp:inline distT="0" distB="0" distL="0" distR="0" wp14:anchorId="63C39339" wp14:editId="60F3CDA4">
                  <wp:extent cx="1096347" cy="1537560"/>
                  <wp:effectExtent l="0" t="0" r="889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6-09-02 at 01.08.10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6347" cy="1537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87635" w:rsidRPr="00045B4A" w:rsidRDefault="00187635" w:rsidP="00470DD9">
            <w:pPr>
              <w:rPr>
                <w:rFonts w:ascii="Arial" w:hAnsi="Arial" w:cs="Arial"/>
              </w:rPr>
            </w:pPr>
          </w:p>
          <w:p w:rsidR="00187635" w:rsidRPr="00045B4A" w:rsidRDefault="00187635" w:rsidP="00A5560A">
            <w:pPr>
              <w:pStyle w:val="Heading2"/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>Emperor Babur</w:t>
            </w:r>
          </w:p>
          <w:p w:rsidR="00187635" w:rsidRPr="00045B4A" w:rsidRDefault="00187635" w:rsidP="00521241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lang w:val="en-US"/>
              </w:rPr>
              <w:t>1483 - 1530</w:t>
            </w:r>
          </w:p>
          <w:p w:rsidR="00187635" w:rsidRPr="00045B4A" w:rsidRDefault="00187635" w:rsidP="00187635">
            <w:pPr>
              <w:pStyle w:val="ImageCreditText"/>
              <w:rPr>
                <w:rFonts w:ascii="Arial" w:hAnsi="Arial" w:cs="Arial"/>
              </w:rPr>
            </w:pPr>
          </w:p>
        </w:tc>
        <w:tc>
          <w:tcPr>
            <w:tcW w:w="680" w:type="dxa"/>
          </w:tcPr>
          <w:p w:rsidR="00187635" w:rsidRPr="00045B4A" w:rsidRDefault="00187635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In 1526 Babur defeated Ibrahim Shah Lodi, the last of the Delhi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sultans to become the founder of the Mughal Empire.</w:t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Babur was both a military genius and a great writer, leaving be</w:t>
            </w:r>
            <w:r w:rsidRPr="00045B4A">
              <w:rPr>
                <w:rFonts w:ascii="Arial" w:hAnsi="Arial" w:cs="Arial"/>
              </w:rPr>
              <w:t xml:space="preserve">hind </w:t>
            </w:r>
            <w:r w:rsidRPr="00045B4A">
              <w:rPr>
                <w:rFonts w:ascii="Arial" w:hAnsi="Arial" w:cs="Arial"/>
              </w:rPr>
              <w:t>his memoirs in which we find one of the first historical references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to the 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>. According to Babur, the diamond was part of th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reasure won by Al-</w:t>
            </w:r>
            <w:proofErr w:type="spellStart"/>
            <w:r w:rsidRPr="00045B4A">
              <w:rPr>
                <w:rFonts w:ascii="Arial" w:hAnsi="Arial" w:cs="Arial"/>
              </w:rPr>
              <w:t>ud</w:t>
            </w:r>
            <w:proofErr w:type="spellEnd"/>
            <w:r w:rsidRPr="00045B4A">
              <w:rPr>
                <w:rFonts w:ascii="Arial" w:hAnsi="Arial" w:cs="Arial"/>
              </w:rPr>
              <w:t>-</w:t>
            </w:r>
            <w:proofErr w:type="spellStart"/>
            <w:r w:rsidRPr="00045B4A">
              <w:rPr>
                <w:rFonts w:ascii="Arial" w:hAnsi="Arial" w:cs="Arial"/>
              </w:rPr>
              <w:t>deen</w:t>
            </w:r>
            <w:proofErr w:type="spellEnd"/>
            <w:r w:rsidRPr="00045B4A">
              <w:rPr>
                <w:rFonts w:ascii="Arial" w:hAnsi="Arial" w:cs="Arial"/>
              </w:rPr>
              <w:t xml:space="preserve"> (Aladdin) at the conquest of </w:t>
            </w:r>
            <w:proofErr w:type="spellStart"/>
            <w:r w:rsidRPr="00045B4A">
              <w:rPr>
                <w:rFonts w:ascii="Arial" w:hAnsi="Arial" w:cs="Arial"/>
              </w:rPr>
              <w:t>Malwah</w:t>
            </w:r>
            <w:proofErr w:type="spellEnd"/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in 1304 AD.</w:t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After Babur’s death the diamond was subseq</w:t>
            </w:r>
            <w:r w:rsidRPr="00045B4A">
              <w:rPr>
                <w:rFonts w:ascii="Arial" w:hAnsi="Arial" w:cs="Arial"/>
              </w:rPr>
              <w:t xml:space="preserve">uently handed down </w:t>
            </w:r>
            <w:r w:rsidRPr="00045B4A">
              <w:rPr>
                <w:rFonts w:ascii="Arial" w:hAnsi="Arial" w:cs="Arial"/>
              </w:rPr>
              <w:t>the succession of Mughal emperors including his son, who was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first to fall foul of the diamond’s curse by being driven from his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kingdom into exile. In 1719 Emperor Muhammad Shah became th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last of the Mughal emperors to possess the 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>.</w:t>
            </w:r>
          </w:p>
        </w:tc>
      </w:tr>
      <w:tr w:rsidR="00187635" w:rsidRPr="00045B4A" w:rsidTr="00521241">
        <w:trPr>
          <w:cantSplit/>
        </w:trPr>
        <w:tc>
          <w:tcPr>
            <w:tcW w:w="2155" w:type="dxa"/>
          </w:tcPr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042507EA" wp14:editId="1BAD4EBD">
                  <wp:extent cx="1267200" cy="85756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6-09-02 at 01.08.10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7200" cy="857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pStyle w:val="Heading2"/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>Nadir Shah</w:t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lang w:val="en-US"/>
              </w:rPr>
              <w:t>1688 - 1747</w:t>
            </w:r>
          </w:p>
          <w:p w:rsidR="00187635" w:rsidRPr="00045B4A" w:rsidRDefault="00187635" w:rsidP="00470DD9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680" w:type="dxa"/>
          </w:tcPr>
          <w:p w:rsidR="00187635" w:rsidRPr="00045B4A" w:rsidRDefault="00187635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After recapturing the lost Persian territories from the hands of th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Russians and restoring the Persian Empire, general Nadir Shah set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his sights on the Indian subcontinent.</w:t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In 1739 he invaded and plundered</w:t>
            </w:r>
            <w:r w:rsidRPr="00045B4A">
              <w:rPr>
                <w:rFonts w:ascii="Arial" w:hAnsi="Arial" w:cs="Arial"/>
              </w:rPr>
              <w:t xml:space="preserve"> Delhi, ransacking the city and </w:t>
            </w:r>
            <w:r w:rsidRPr="00045B4A">
              <w:rPr>
                <w:rFonts w:ascii="Arial" w:hAnsi="Arial" w:cs="Arial"/>
              </w:rPr>
              <w:t>gathering together all of the wealth and jewels that he could find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o take back to Iran.</w:t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As Nadir Shah was preparing to return home he realised that the</w:t>
            </w:r>
            <w:r w:rsidRPr="00045B4A">
              <w:rPr>
                <w:rFonts w:ascii="Arial" w:hAnsi="Arial" w:cs="Arial"/>
              </w:rPr>
              <w:t xml:space="preserve"> 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 xml:space="preserve"> diamond was not among the loot. Legend has it that th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general was tipped off that his enemy kept the diamond hidden in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his turban. Later, at a banquet held to display their friendship, Nadir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suggested that the Emperor partake in an age-old custom in which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he leaders would exchange their turbans. To refuse this offer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would have been a great insult and so the Emperor reluctantly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obliged. As the gem fell to the ground and caught the light, Nadir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Shah is said to have exclaime</w:t>
            </w:r>
            <w:r w:rsidRPr="00045B4A">
              <w:rPr>
                <w:rFonts w:ascii="Arial" w:hAnsi="Arial" w:cs="Arial"/>
              </w:rPr>
              <w:t>d ‘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 xml:space="preserve">’ (meaning Mountain </w:t>
            </w:r>
            <w:r w:rsidRPr="00045B4A">
              <w:rPr>
                <w:rFonts w:ascii="Arial" w:hAnsi="Arial" w:cs="Arial"/>
              </w:rPr>
              <w:t>of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Light). The diamond has been known by this name ever since.</w:t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Nadir Shah was later assassinate</w:t>
            </w:r>
            <w:r w:rsidRPr="00045B4A">
              <w:rPr>
                <w:rFonts w:ascii="Arial" w:hAnsi="Arial" w:cs="Arial"/>
              </w:rPr>
              <w:t xml:space="preserve">d by his own troops and the </w:t>
            </w:r>
            <w:r w:rsidRPr="00045B4A">
              <w:rPr>
                <w:rFonts w:ascii="Arial" w:hAnsi="Arial" w:cs="Arial"/>
              </w:rPr>
              <w:t>diamond passed to one of his Afghan commanders Ahmed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Khan </w:t>
            </w:r>
            <w:proofErr w:type="spellStart"/>
            <w:r w:rsidRPr="00045B4A">
              <w:rPr>
                <w:rFonts w:ascii="Arial" w:hAnsi="Arial" w:cs="Arial"/>
              </w:rPr>
              <w:t>Abdali</w:t>
            </w:r>
            <w:proofErr w:type="spellEnd"/>
            <w:r w:rsidRPr="00045B4A">
              <w:rPr>
                <w:rFonts w:ascii="Arial" w:hAnsi="Arial" w:cs="Arial"/>
              </w:rPr>
              <w:t>.</w:t>
            </w:r>
          </w:p>
        </w:tc>
      </w:tr>
      <w:tr w:rsidR="00187635" w:rsidRPr="00045B4A" w:rsidTr="00521241">
        <w:trPr>
          <w:cantSplit/>
        </w:trPr>
        <w:tc>
          <w:tcPr>
            <w:tcW w:w="2155" w:type="dxa"/>
          </w:tcPr>
          <w:p w:rsidR="00187635" w:rsidRPr="00045B4A" w:rsidRDefault="00187635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noProof/>
              </w:rPr>
              <w:drawing>
                <wp:inline distT="0" distB="0" distL="0" distR="0" wp14:anchorId="62B25B03" wp14:editId="6F5A5E53">
                  <wp:extent cx="1267200" cy="95431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6-09-02 at 01.08.10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7200" cy="954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87635" w:rsidRPr="00045B4A" w:rsidRDefault="00187635" w:rsidP="00187635">
            <w:pPr>
              <w:rPr>
                <w:rFonts w:ascii="Arial" w:hAnsi="Arial" w:cs="Arial"/>
              </w:rPr>
            </w:pPr>
          </w:p>
          <w:p w:rsidR="00187635" w:rsidRPr="00045B4A" w:rsidRDefault="00187635" w:rsidP="00187635">
            <w:pPr>
              <w:pStyle w:val="Heading2"/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 xml:space="preserve">Ahmad </w:t>
            </w:r>
            <w:proofErr w:type="spellStart"/>
            <w:r w:rsidRPr="00045B4A">
              <w:rPr>
                <w:rFonts w:ascii="Arial" w:hAnsi="Arial" w:cs="Arial"/>
                <w:lang w:val="en-US"/>
              </w:rPr>
              <w:t>Abdali</w:t>
            </w:r>
            <w:proofErr w:type="spellEnd"/>
          </w:p>
          <w:p w:rsidR="00187635" w:rsidRPr="00045B4A" w:rsidRDefault="00081B57" w:rsidP="00187635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lang w:val="en-US"/>
              </w:rPr>
              <w:t>1722 - 1772</w:t>
            </w:r>
          </w:p>
          <w:p w:rsidR="00187635" w:rsidRPr="00045B4A" w:rsidRDefault="00187635" w:rsidP="0018763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680" w:type="dxa"/>
          </w:tcPr>
          <w:p w:rsidR="00187635" w:rsidRPr="00045B4A" w:rsidRDefault="00187635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After returning home to his country, the Afghan chief Ahmad</w:t>
            </w:r>
            <w:r w:rsidRPr="00045B4A">
              <w:rPr>
                <w:rFonts w:ascii="Arial" w:hAnsi="Arial" w:cs="Arial"/>
              </w:rPr>
              <w:t xml:space="preserve"> </w:t>
            </w:r>
            <w:proofErr w:type="spellStart"/>
            <w:r w:rsidRPr="00045B4A">
              <w:rPr>
                <w:rFonts w:ascii="Arial" w:hAnsi="Arial" w:cs="Arial"/>
              </w:rPr>
              <w:t>Abdali</w:t>
            </w:r>
            <w:proofErr w:type="spellEnd"/>
            <w:r w:rsidRPr="00045B4A">
              <w:rPr>
                <w:rFonts w:ascii="Arial" w:hAnsi="Arial" w:cs="Arial"/>
              </w:rPr>
              <w:t xml:space="preserve"> embarked on a series of conquests, profiting from th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weakened state of neighbouring countries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In a few years Ahmad had ext</w:t>
            </w:r>
            <w:r w:rsidRPr="00045B4A">
              <w:rPr>
                <w:rFonts w:ascii="Arial" w:hAnsi="Arial" w:cs="Arial"/>
              </w:rPr>
              <w:t xml:space="preserve">ended the </w:t>
            </w:r>
            <w:proofErr w:type="spellStart"/>
            <w:r w:rsidRPr="00045B4A">
              <w:rPr>
                <w:rFonts w:ascii="Arial" w:hAnsi="Arial" w:cs="Arial"/>
              </w:rPr>
              <w:t>Durani</w:t>
            </w:r>
            <w:proofErr w:type="spellEnd"/>
            <w:r w:rsidRPr="00045B4A">
              <w:rPr>
                <w:rFonts w:ascii="Arial" w:hAnsi="Arial" w:cs="Arial"/>
              </w:rPr>
              <w:t xml:space="preserve"> Empire to such </w:t>
            </w:r>
            <w:r w:rsidRPr="00045B4A">
              <w:rPr>
                <w:rFonts w:ascii="Arial" w:hAnsi="Arial" w:cs="Arial"/>
              </w:rPr>
              <w:t>an extent that it became the second largest Muslim Empire in th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world. Today he is considered the founder of the modern stat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of Afghanistan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 xml:space="preserve">Throughout his reign Ahmad </w:t>
            </w:r>
            <w:proofErr w:type="spellStart"/>
            <w:r w:rsidRPr="00045B4A">
              <w:rPr>
                <w:rFonts w:ascii="Arial" w:hAnsi="Arial" w:cs="Arial"/>
              </w:rPr>
              <w:t>Abdali</w:t>
            </w:r>
            <w:proofErr w:type="spellEnd"/>
            <w:r w:rsidRPr="00045B4A">
              <w:rPr>
                <w:rFonts w:ascii="Arial" w:hAnsi="Arial" w:cs="Arial"/>
              </w:rPr>
              <w:t xml:space="preserve"> held onto the </w:t>
            </w:r>
            <w:proofErr w:type="spellStart"/>
            <w:r w:rsidRPr="00045B4A">
              <w:rPr>
                <w:rFonts w:ascii="Arial" w:hAnsi="Arial" w:cs="Arial"/>
              </w:rPr>
              <w:t>Koh-i</w:t>
            </w:r>
            <w:r w:rsidRPr="00045B4A">
              <w:rPr>
                <w:rFonts w:ascii="Arial" w:hAnsi="Arial" w:cs="Arial"/>
              </w:rPr>
              <w:t>-Nur</w:t>
            </w:r>
            <w:proofErr w:type="spellEnd"/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diamond as a symbol of his authority.</w:t>
            </w:r>
          </w:p>
          <w:p w:rsidR="00187635" w:rsidRPr="00045B4A" w:rsidRDefault="00187635" w:rsidP="00081B57">
            <w:pPr>
              <w:rPr>
                <w:rFonts w:ascii="Arial" w:hAnsi="Arial" w:cs="Arial"/>
              </w:rPr>
            </w:pPr>
          </w:p>
        </w:tc>
      </w:tr>
      <w:tr w:rsidR="00081B57" w:rsidRPr="00045B4A" w:rsidTr="00521241">
        <w:trPr>
          <w:cantSplit/>
        </w:trPr>
        <w:tc>
          <w:tcPr>
            <w:tcW w:w="2155" w:type="dxa"/>
          </w:tcPr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8E186FE" wp14:editId="7F04AD3D">
                  <wp:extent cx="806054" cy="1537560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6-09-02 at 01.08.10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054" cy="1537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pStyle w:val="Heading2"/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 xml:space="preserve">Maharaja </w:t>
            </w:r>
            <w:proofErr w:type="spellStart"/>
            <w:r w:rsidRPr="00045B4A">
              <w:rPr>
                <w:rFonts w:ascii="Arial" w:hAnsi="Arial" w:cs="Arial"/>
                <w:lang w:val="en-US"/>
              </w:rPr>
              <w:t>Ranjit</w:t>
            </w:r>
            <w:proofErr w:type="spellEnd"/>
            <w:r w:rsidRPr="00045B4A">
              <w:rPr>
                <w:rFonts w:ascii="Arial" w:hAnsi="Arial" w:cs="Arial"/>
                <w:lang w:val="en-US"/>
              </w:rPr>
              <w:t xml:space="preserve"> Singh</w:t>
            </w:r>
          </w:p>
          <w:p w:rsidR="00081B57" w:rsidRPr="00045B4A" w:rsidRDefault="00081B57" w:rsidP="00081B57">
            <w:pPr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>1780 – 1839</w:t>
            </w:r>
          </w:p>
          <w:p w:rsidR="00081B57" w:rsidRPr="00045B4A" w:rsidRDefault="00081B57" w:rsidP="00081B57">
            <w:pPr>
              <w:pStyle w:val="Heading2"/>
              <w:rPr>
                <w:rFonts w:ascii="Arial" w:hAnsi="Arial" w:cs="Arial"/>
                <w:lang w:val="en-US"/>
              </w:rPr>
            </w:pPr>
            <w:proofErr w:type="spellStart"/>
            <w:r w:rsidRPr="00045B4A">
              <w:rPr>
                <w:rFonts w:ascii="Arial" w:hAnsi="Arial" w:cs="Arial"/>
                <w:lang w:val="en-US"/>
              </w:rPr>
              <w:t>Duleep</w:t>
            </w:r>
            <w:proofErr w:type="spellEnd"/>
            <w:r w:rsidRPr="00045B4A">
              <w:rPr>
                <w:rFonts w:ascii="Arial" w:hAnsi="Arial" w:cs="Arial"/>
                <w:lang w:val="en-US"/>
              </w:rPr>
              <w:t xml:space="preserve"> Singh</w:t>
            </w:r>
          </w:p>
          <w:p w:rsidR="00081B57" w:rsidRPr="00045B4A" w:rsidRDefault="00081B57" w:rsidP="00081B57">
            <w:pPr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>1838 - 1893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187635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680" w:type="dxa"/>
          </w:tcPr>
          <w:p w:rsidR="00081B57" w:rsidRPr="00045B4A" w:rsidRDefault="00081B57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 xml:space="preserve">Maharajah </w:t>
            </w:r>
            <w:proofErr w:type="spellStart"/>
            <w:r w:rsidRPr="00045B4A">
              <w:rPr>
                <w:rFonts w:ascii="Arial" w:hAnsi="Arial" w:cs="Arial"/>
              </w:rPr>
              <w:t>Ranjit</w:t>
            </w:r>
            <w:proofErr w:type="spellEnd"/>
            <w:r w:rsidRPr="00045B4A">
              <w:rPr>
                <w:rFonts w:ascii="Arial" w:hAnsi="Arial" w:cs="Arial"/>
              </w:rPr>
              <w:t xml:space="preserve"> Singh allegedly seized the 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 xml:space="preserve"> from Shah</w:t>
            </w:r>
            <w:r w:rsidRPr="00045B4A">
              <w:rPr>
                <w:rFonts w:ascii="Arial" w:hAnsi="Arial" w:cs="Arial"/>
              </w:rPr>
              <w:t xml:space="preserve"> </w:t>
            </w:r>
            <w:proofErr w:type="spellStart"/>
            <w:r w:rsidRPr="00045B4A">
              <w:rPr>
                <w:rFonts w:ascii="Arial" w:hAnsi="Arial" w:cs="Arial"/>
              </w:rPr>
              <w:t>Shuja</w:t>
            </w:r>
            <w:proofErr w:type="spellEnd"/>
            <w:r w:rsidRPr="00045B4A">
              <w:rPr>
                <w:rFonts w:ascii="Arial" w:hAnsi="Arial" w:cs="Arial"/>
              </w:rPr>
              <w:t>, an exiled Afghan King, in return for his sanctuary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 xml:space="preserve">When </w:t>
            </w:r>
            <w:proofErr w:type="spellStart"/>
            <w:r w:rsidRPr="00045B4A">
              <w:rPr>
                <w:rFonts w:ascii="Arial" w:hAnsi="Arial" w:cs="Arial"/>
              </w:rPr>
              <w:t>Ranjit</w:t>
            </w:r>
            <w:proofErr w:type="spellEnd"/>
            <w:r w:rsidRPr="00045B4A">
              <w:rPr>
                <w:rFonts w:ascii="Arial" w:hAnsi="Arial" w:cs="Arial"/>
              </w:rPr>
              <w:t xml:space="preserve"> (also known as the Lion of Lahore) died in 1839 th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Punjab kingdom passed to his five year old son </w:t>
            </w:r>
            <w:proofErr w:type="spellStart"/>
            <w:r w:rsidRPr="00045B4A">
              <w:rPr>
                <w:rFonts w:ascii="Arial" w:hAnsi="Arial" w:cs="Arial"/>
              </w:rPr>
              <w:t>Duleep</w:t>
            </w:r>
            <w:proofErr w:type="spellEnd"/>
            <w:r w:rsidRPr="00045B4A">
              <w:rPr>
                <w:rFonts w:ascii="Arial" w:hAnsi="Arial" w:cs="Arial"/>
              </w:rPr>
              <w:t>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Several years later the Sikh empire was seized by the British and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divided into four provinces: Lahore, Multan, Peshawar and Kashmir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One of the terms of the Treaty of Lahore, the legal agreement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hat formalised the occupation, was that ‘the gem called the</w:t>
            </w:r>
            <w:r w:rsidRPr="00045B4A">
              <w:rPr>
                <w:rFonts w:ascii="Arial" w:hAnsi="Arial" w:cs="Arial"/>
              </w:rPr>
              <w:t xml:space="preserve"> 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 xml:space="preserve"> which was taken from Shah </w:t>
            </w:r>
            <w:proofErr w:type="spellStart"/>
            <w:r w:rsidRPr="00045B4A">
              <w:rPr>
                <w:rFonts w:ascii="Arial" w:hAnsi="Arial" w:cs="Arial"/>
              </w:rPr>
              <w:t>Shuja</w:t>
            </w:r>
            <w:proofErr w:type="spellEnd"/>
            <w:r w:rsidRPr="00045B4A">
              <w:rPr>
                <w:rFonts w:ascii="Arial" w:hAnsi="Arial" w:cs="Arial"/>
              </w:rPr>
              <w:t xml:space="preserve"> by Maharajah </w:t>
            </w:r>
            <w:proofErr w:type="spellStart"/>
            <w:r w:rsidRPr="00045B4A">
              <w:rPr>
                <w:rFonts w:ascii="Arial" w:hAnsi="Arial" w:cs="Arial"/>
              </w:rPr>
              <w:t>Ranjit</w:t>
            </w:r>
            <w:proofErr w:type="spellEnd"/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Singh shall be surrendered by the Maharajah of Lahore to th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Queen of England’. The diamond’s passage to Britain was a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carefully choreographed exercise. In 1851 </w:t>
            </w:r>
            <w:proofErr w:type="spellStart"/>
            <w:r w:rsidRPr="00045B4A">
              <w:rPr>
                <w:rFonts w:ascii="Arial" w:hAnsi="Arial" w:cs="Arial"/>
              </w:rPr>
              <w:t>Duleep</w:t>
            </w:r>
            <w:proofErr w:type="spellEnd"/>
            <w:r w:rsidRPr="00045B4A">
              <w:rPr>
                <w:rFonts w:ascii="Arial" w:hAnsi="Arial" w:cs="Arial"/>
              </w:rPr>
              <w:t xml:space="preserve"> Singh travelled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o England to present Queen Victoria with the diamond in an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official ceremony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 xml:space="preserve">Prince </w:t>
            </w:r>
            <w:proofErr w:type="spellStart"/>
            <w:r w:rsidRPr="00045B4A">
              <w:rPr>
                <w:rFonts w:ascii="Arial" w:hAnsi="Arial" w:cs="Arial"/>
              </w:rPr>
              <w:t>Duleep</w:t>
            </w:r>
            <w:proofErr w:type="spellEnd"/>
            <w:r w:rsidRPr="00045B4A">
              <w:rPr>
                <w:rFonts w:ascii="Arial" w:hAnsi="Arial" w:cs="Arial"/>
              </w:rPr>
              <w:t xml:space="preserve"> was made a ward</w:t>
            </w:r>
            <w:r w:rsidRPr="00045B4A">
              <w:rPr>
                <w:rFonts w:ascii="Arial" w:hAnsi="Arial" w:cs="Arial"/>
              </w:rPr>
              <w:t xml:space="preserve"> of the British Crown, complete </w:t>
            </w:r>
            <w:r w:rsidRPr="00045B4A">
              <w:rPr>
                <w:rFonts w:ascii="Arial" w:hAnsi="Arial" w:cs="Arial"/>
              </w:rPr>
              <w:t>with an annual stipend of £50,000. Over time he became a loyal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and devoted subject of the Queen’s and she developed a strong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attachment to him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proofErr w:type="spellStart"/>
            <w:r w:rsidRPr="00045B4A">
              <w:rPr>
                <w:rFonts w:ascii="Arial" w:hAnsi="Arial" w:cs="Arial"/>
              </w:rPr>
              <w:t>Duleep</w:t>
            </w:r>
            <w:proofErr w:type="spellEnd"/>
            <w:r w:rsidRPr="00045B4A">
              <w:rPr>
                <w:rFonts w:ascii="Arial" w:hAnsi="Arial" w:cs="Arial"/>
              </w:rPr>
              <w:t xml:space="preserve"> died in Paris in 1893 after suffering for many years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from mental and physical illness.</w:t>
            </w:r>
          </w:p>
        </w:tc>
      </w:tr>
      <w:tr w:rsidR="00081B57" w:rsidRPr="00045B4A" w:rsidTr="00521241">
        <w:trPr>
          <w:cantSplit/>
        </w:trPr>
        <w:tc>
          <w:tcPr>
            <w:tcW w:w="2155" w:type="dxa"/>
          </w:tcPr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noProof/>
              </w:rPr>
              <w:drawing>
                <wp:inline distT="0" distB="0" distL="0" distR="0" wp14:anchorId="7176FDCF" wp14:editId="7CF3E9C1">
                  <wp:extent cx="1080447" cy="1537560"/>
                  <wp:effectExtent l="0" t="0" r="5715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6-09-02 at 01.08.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447" cy="1537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pStyle w:val="Heading2"/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>Lord Dalhousie, Governor General of India</w:t>
            </w:r>
          </w:p>
          <w:p w:rsidR="00081B57" w:rsidRPr="00045B4A" w:rsidRDefault="00081B57" w:rsidP="00081B57">
            <w:pPr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>1812 - 1860</w:t>
            </w:r>
          </w:p>
          <w:p w:rsidR="00081B57" w:rsidRPr="00045B4A" w:rsidRDefault="00081B57" w:rsidP="00081B57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680" w:type="dxa"/>
          </w:tcPr>
          <w:p w:rsidR="00081B57" w:rsidRPr="00045B4A" w:rsidRDefault="00081B57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In 1847, Lord Dalhousie became the youngest Governor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General of India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During his tenure Dalhousie is credited with masterminding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he subjugation of the Punjab, conquering and annexing larg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erritories, expanding the Indian road, rail and canal systems and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appropriating a great many Indian assets for the use of the East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India Trading Company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 xml:space="preserve">His acquisition of the 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 xml:space="preserve"> diamond was criticized by many </w:t>
            </w:r>
            <w:r w:rsidRPr="00045B4A">
              <w:rPr>
                <w:rFonts w:ascii="Arial" w:hAnsi="Arial" w:cs="Arial"/>
              </w:rPr>
              <w:t>of his contemporaries who believed that it should have been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presented to Queen Victoria as a gift. Dalhousie, however, felt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strongly that the stone was a spoil of war and should be treated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accordingly. He was responsible for masterminding the delivery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of the diamond to the Queen and determined that it should be a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spectacle. In a letter to a friend in 1849 he wrote: ‘My motive was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simply this: That it was more for the honour of the Queen that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the 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 xml:space="preserve"> should be surrendered directly from the hand of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he conquered prince into the hands of the sovereign who was</w:t>
            </w:r>
            <w:r w:rsidRPr="00045B4A">
              <w:rPr>
                <w:rFonts w:ascii="Arial" w:hAnsi="Arial" w:cs="Arial"/>
              </w:rPr>
              <w:t xml:space="preserve"> his conqueror, </w:t>
            </w:r>
            <w:r w:rsidRPr="00045B4A">
              <w:rPr>
                <w:rFonts w:ascii="Arial" w:hAnsi="Arial" w:cs="Arial"/>
              </w:rPr>
              <w:t>than it should be presented as a gift’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  <w:szCs w:val="18"/>
              </w:rPr>
            </w:pPr>
            <w:r w:rsidRPr="00045B4A">
              <w:rPr>
                <w:rFonts w:ascii="Arial" w:hAnsi="Arial" w:cs="Arial"/>
              </w:rPr>
              <w:t>Despite his numerous successe</w:t>
            </w:r>
            <w:r w:rsidRPr="00045B4A">
              <w:rPr>
                <w:rFonts w:ascii="Arial" w:hAnsi="Arial" w:cs="Arial"/>
              </w:rPr>
              <w:t xml:space="preserve">s, many of Dalhousie’s policies </w:t>
            </w:r>
            <w:r w:rsidRPr="00045B4A">
              <w:rPr>
                <w:rFonts w:ascii="Arial" w:hAnsi="Arial" w:cs="Arial"/>
              </w:rPr>
              <w:t>caused resentment and have since been cited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  <w:szCs w:val="18"/>
              </w:rPr>
              <w:t>as having</w:t>
            </w:r>
            <w:r w:rsidRPr="00045B4A">
              <w:rPr>
                <w:rFonts w:ascii="Arial" w:hAnsi="Arial" w:cs="Arial"/>
                <w:szCs w:val="18"/>
              </w:rPr>
              <w:t xml:space="preserve"> </w:t>
            </w:r>
            <w:r w:rsidRPr="00045B4A">
              <w:rPr>
                <w:rFonts w:ascii="Arial" w:hAnsi="Arial" w:cs="Arial"/>
                <w:szCs w:val="18"/>
              </w:rPr>
              <w:t>contributed to the Indian Mutiny of 1857.</w:t>
            </w:r>
          </w:p>
        </w:tc>
      </w:tr>
      <w:tr w:rsidR="00081B57" w:rsidRPr="00045B4A" w:rsidTr="00521241">
        <w:trPr>
          <w:cantSplit/>
        </w:trPr>
        <w:tc>
          <w:tcPr>
            <w:tcW w:w="2155" w:type="dxa"/>
          </w:tcPr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345B7F2F" wp14:editId="352B0178">
                  <wp:extent cx="1208467" cy="1537560"/>
                  <wp:effectExtent l="0" t="0" r="0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6-09-02 at 01.08.10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8467" cy="1537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pStyle w:val="Heading2"/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>Queen Victoria</w:t>
            </w:r>
          </w:p>
          <w:p w:rsidR="00081B57" w:rsidRPr="00045B4A" w:rsidRDefault="00081B57" w:rsidP="00081B57">
            <w:pPr>
              <w:rPr>
                <w:rFonts w:ascii="Arial" w:hAnsi="Arial" w:cs="Arial"/>
                <w:lang w:val="en-US"/>
              </w:rPr>
            </w:pPr>
            <w:r w:rsidRPr="00045B4A">
              <w:rPr>
                <w:rFonts w:ascii="Arial" w:hAnsi="Arial" w:cs="Arial"/>
                <w:lang w:val="en-US"/>
              </w:rPr>
              <w:t>1819 - 1901</w:t>
            </w:r>
          </w:p>
          <w:p w:rsidR="00081B57" w:rsidRPr="00045B4A" w:rsidRDefault="00081B57" w:rsidP="00081B57">
            <w:pPr>
              <w:rPr>
                <w:rFonts w:ascii="Arial" w:hAnsi="Arial" w:cs="Arial"/>
                <w:noProof/>
              </w:rPr>
            </w:pPr>
          </w:p>
        </w:tc>
        <w:tc>
          <w:tcPr>
            <w:tcW w:w="680" w:type="dxa"/>
          </w:tcPr>
          <w:p w:rsidR="00081B57" w:rsidRPr="00045B4A" w:rsidRDefault="00081B57" w:rsidP="00470DD9">
            <w:pPr>
              <w:rPr>
                <w:rFonts w:ascii="Arial" w:hAnsi="Arial" w:cs="Arial"/>
              </w:rPr>
            </w:pPr>
          </w:p>
        </w:tc>
        <w:tc>
          <w:tcPr>
            <w:tcW w:w="6804" w:type="dxa"/>
          </w:tcPr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Queen Victoria was the longest reigning British monarch and th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figurehead of a vast Empire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She was very interested in</w:t>
            </w:r>
            <w:r w:rsidRPr="00045B4A">
              <w:rPr>
                <w:rFonts w:ascii="Arial" w:hAnsi="Arial" w:cs="Arial"/>
              </w:rPr>
              <w:t xml:space="preserve"> India and even spent some time </w:t>
            </w:r>
            <w:r w:rsidRPr="00045B4A">
              <w:rPr>
                <w:rFonts w:ascii="Arial" w:hAnsi="Arial" w:cs="Arial"/>
              </w:rPr>
              <w:t>studying the Indian language of Hindustani, under the teaching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of one of her servants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After the Indian mutiny of 1857 the government of India was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ransferred from the East India Company to the Crown.</w:t>
            </w:r>
            <w:r w:rsidRPr="00045B4A">
              <w:rPr>
                <w:rFonts w:ascii="Arial" w:hAnsi="Arial" w:cs="Arial"/>
              </w:rPr>
              <w:t xml:space="preserve"> 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In 1877, Benjamin Disraeli, Conservative Prime Minister, had Queen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Victoria proclaimed Empress of India. Whilst India was already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under crown control,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this title was a gesture to link the monarchy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>with the empire and bind India more closely to Britain.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r w:rsidRPr="00045B4A">
              <w:rPr>
                <w:rFonts w:ascii="Arial" w:hAnsi="Arial" w:cs="Arial"/>
              </w:rPr>
              <w:t>I</w:t>
            </w:r>
          </w:p>
          <w:p w:rsidR="00081B57" w:rsidRPr="00045B4A" w:rsidRDefault="00081B57" w:rsidP="00081B57">
            <w:pPr>
              <w:rPr>
                <w:rFonts w:ascii="Arial" w:hAnsi="Arial" w:cs="Arial"/>
              </w:rPr>
            </w:pPr>
            <w:proofErr w:type="gramStart"/>
            <w:r w:rsidRPr="00045B4A">
              <w:rPr>
                <w:rFonts w:ascii="Arial" w:hAnsi="Arial" w:cs="Arial"/>
              </w:rPr>
              <w:t>n</w:t>
            </w:r>
            <w:proofErr w:type="gramEnd"/>
            <w:r w:rsidRPr="00045B4A">
              <w:rPr>
                <w:rFonts w:ascii="Arial" w:hAnsi="Arial" w:cs="Arial"/>
              </w:rPr>
              <w:t xml:space="preserve"> her later years, Queen Victoria made no secret of her dislike</w:t>
            </w:r>
            <w:r w:rsidRPr="00045B4A">
              <w:rPr>
                <w:rFonts w:ascii="Arial" w:hAnsi="Arial" w:cs="Arial"/>
              </w:rPr>
              <w:t xml:space="preserve"> </w:t>
            </w:r>
            <w:r w:rsidRPr="00045B4A">
              <w:rPr>
                <w:rFonts w:ascii="Arial" w:hAnsi="Arial" w:cs="Arial"/>
              </w:rPr>
              <w:t xml:space="preserve">for flaunting the </w:t>
            </w:r>
            <w:proofErr w:type="spellStart"/>
            <w:r w:rsidRPr="00045B4A">
              <w:rPr>
                <w:rFonts w:ascii="Arial" w:hAnsi="Arial" w:cs="Arial"/>
              </w:rPr>
              <w:t>Koh-i-Nûr</w:t>
            </w:r>
            <w:proofErr w:type="spellEnd"/>
            <w:r w:rsidRPr="00045B4A">
              <w:rPr>
                <w:rFonts w:ascii="Arial" w:hAnsi="Arial" w:cs="Arial"/>
              </w:rPr>
              <w:t xml:space="preserve"> as a symbol of Indian subjugation</w:t>
            </w:r>
            <w:r w:rsidRPr="00045B4A">
              <w:rPr>
                <w:rFonts w:ascii="Arial" w:hAnsi="Arial" w:cs="Arial"/>
              </w:rPr>
              <w:t xml:space="preserve"> of Britain.</w:t>
            </w:r>
          </w:p>
        </w:tc>
      </w:tr>
    </w:tbl>
    <w:p w:rsidR="00187635" w:rsidRPr="00045B4A" w:rsidRDefault="00187635" w:rsidP="00470DD9">
      <w:pPr>
        <w:rPr>
          <w:rFonts w:ascii="Arial" w:hAnsi="Arial" w:cs="Arial"/>
        </w:rPr>
      </w:pPr>
    </w:p>
    <w:p w:rsidR="00187635" w:rsidRPr="00045B4A" w:rsidRDefault="00187635" w:rsidP="00C464CA">
      <w:pPr>
        <w:spacing w:line="240" w:lineRule="auto"/>
        <w:rPr>
          <w:rFonts w:ascii="Arial" w:hAnsi="Arial" w:cs="Arial"/>
        </w:rPr>
      </w:pPr>
    </w:p>
    <w:p w:rsidR="00A6589C" w:rsidRPr="00045B4A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045B4A" w:rsidSect="008C388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7635" w:rsidRDefault="00187635" w:rsidP="006054BA">
      <w:pPr>
        <w:spacing w:line="240" w:lineRule="auto"/>
      </w:pPr>
      <w:r>
        <w:separator/>
      </w:r>
    </w:p>
  </w:endnote>
  <w:endnote w:type="continuationSeparator" w:id="0">
    <w:p w:rsidR="00187635" w:rsidRDefault="00187635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5B4A" w:rsidRDefault="00045B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853C93" w:rsidRPr="00045B4A" w:rsidRDefault="00081B57" w:rsidP="00853C93">
    <w:pPr>
      <w:pStyle w:val="FooterTitle"/>
      <w:rPr>
        <w:rFonts w:ascii="Arial" w:hAnsi="Arial" w:cs="Arial"/>
      </w:rPr>
    </w:pPr>
    <w:r w:rsidRPr="00045B4A">
      <w:rPr>
        <w:rFonts w:ascii="Arial" w:hAnsi="Arial" w:cs="Arial"/>
      </w:rPr>
      <w:t>Symbols of Power</w:t>
    </w:r>
  </w:p>
  <w:p w:rsidR="004619F4" w:rsidRPr="00045B4A" w:rsidRDefault="00081B57" w:rsidP="00853C93">
    <w:pPr>
      <w:pStyle w:val="Footer"/>
      <w:rPr>
        <w:rFonts w:ascii="Arial" w:hAnsi="Arial" w:cs="Arial"/>
      </w:rPr>
    </w:pPr>
    <w:r w:rsidRPr="00045B4A">
      <w:rPr>
        <w:rFonts w:ascii="Arial" w:hAnsi="Arial" w:cs="Arial"/>
      </w:rPr>
      <w:t>Key Characters</w:t>
    </w:r>
    <w:r w:rsidR="004619F4">
      <w:tab/>
    </w:r>
    <w:r w:rsidR="004619F4">
      <w:tab/>
    </w:r>
    <w:r w:rsidR="004619F4" w:rsidRPr="00045B4A">
      <w:rPr>
        <w:rFonts w:ascii="Arial" w:hAnsi="Arial" w:cs="Arial"/>
      </w:rPr>
      <w:fldChar w:fldCharType="begin"/>
    </w:r>
    <w:r w:rsidR="004619F4" w:rsidRPr="00045B4A">
      <w:rPr>
        <w:rFonts w:ascii="Arial" w:hAnsi="Arial" w:cs="Arial"/>
      </w:rPr>
      <w:instrText xml:space="preserve"> PAGE  \* MERGEFORMAT </w:instrText>
    </w:r>
    <w:r w:rsidR="004619F4" w:rsidRPr="00045B4A">
      <w:rPr>
        <w:rFonts w:ascii="Arial" w:hAnsi="Arial" w:cs="Arial"/>
      </w:rPr>
      <w:fldChar w:fldCharType="separate"/>
    </w:r>
    <w:r w:rsidR="00045B4A">
      <w:rPr>
        <w:rFonts w:ascii="Arial" w:hAnsi="Arial" w:cs="Arial"/>
        <w:noProof/>
      </w:rPr>
      <w:t>2</w:t>
    </w:r>
    <w:r w:rsidR="004619F4" w:rsidRPr="00045B4A">
      <w:rPr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7635" w:rsidRDefault="00187635">
    <w:pPr>
      <w:pStyle w:val="Footer"/>
    </w:pPr>
  </w:p>
  <w:p w:rsidR="00187635" w:rsidRDefault="00187635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234184F" wp14:editId="5955F62F">
          <wp:simplePos x="0" y="0"/>
          <wp:positionH relativeFrom="page">
            <wp:posOffset>4428490</wp:posOffset>
          </wp:positionH>
          <wp:positionV relativeFrom="page">
            <wp:posOffset>9757410</wp:posOffset>
          </wp:positionV>
          <wp:extent cx="2700720" cy="596520"/>
          <wp:effectExtent l="0" t="0" r="444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Descriptor12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720" cy="59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87635" w:rsidRDefault="00187635">
    <w:pPr>
      <w:pStyle w:val="Footer"/>
    </w:pPr>
  </w:p>
  <w:p w:rsidR="00187635" w:rsidRDefault="00187635">
    <w:pPr>
      <w:pStyle w:val="Footer"/>
    </w:pPr>
  </w:p>
  <w:p w:rsidR="00187635" w:rsidRDefault="00187635">
    <w:pPr>
      <w:pStyle w:val="Footer"/>
    </w:pPr>
  </w:p>
  <w:p w:rsidR="00187635" w:rsidRDefault="00187635">
    <w:pPr>
      <w:pStyle w:val="Footer"/>
    </w:pPr>
  </w:p>
  <w:p w:rsidR="00187635" w:rsidRDefault="001876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7635" w:rsidRDefault="00187635" w:rsidP="006054BA">
      <w:pPr>
        <w:spacing w:line="240" w:lineRule="auto"/>
      </w:pPr>
      <w:r>
        <w:separator/>
      </w:r>
    </w:p>
  </w:footnote>
  <w:footnote w:type="continuationSeparator" w:id="0">
    <w:p w:rsidR="00187635" w:rsidRDefault="00187635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5B4A" w:rsidRDefault="00045B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5B4A" w:rsidRDefault="00045B4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187635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53068890" wp14:editId="1E5E64DD">
                <wp:extent cx="805948" cy="1040130"/>
                <wp:effectExtent l="0" t="0" r="6985" b="127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S1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8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  <w:bookmarkStart w:id="0" w:name="_GoBack"/>
    <w:bookmarkEnd w:id="0"/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187635"/>
    <w:rsid w:val="00007BC4"/>
    <w:rsid w:val="00011E6A"/>
    <w:rsid w:val="00045370"/>
    <w:rsid w:val="00045B4A"/>
    <w:rsid w:val="00081B57"/>
    <w:rsid w:val="000947C2"/>
    <w:rsid w:val="000C4854"/>
    <w:rsid w:val="0012353D"/>
    <w:rsid w:val="00154D22"/>
    <w:rsid w:val="00181808"/>
    <w:rsid w:val="00187635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B0DF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763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63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763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63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footer" Target="footer2.xm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0</TotalTime>
  <Pages>4</Pages>
  <Words>964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6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7-19T11:37:00Z</cp:lastPrinted>
  <dcterms:created xsi:type="dcterms:W3CDTF">2017-07-19T11:37:00Z</dcterms:created>
  <dcterms:modified xsi:type="dcterms:W3CDTF">2017-07-19T11:37:00Z</dcterms:modified>
</cp:coreProperties>
</file>